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27" w:name="public-goods"/>
      <w:bookmarkEnd w:id="27"/>
      <w:r>
        <w:t xml:space="preserve">Public Goods</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28" w:name="primacyrecency"/>
      <w:bookmarkEnd w:id="2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9" w:name="cooperative-niche-construction"/>
      <w:bookmarkEnd w:id="2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0" w:name="host-symbiont"/>
      <w:bookmarkEnd w:id="3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1" w:name="acknowledgments"/>
      <w:bookmarkEnd w:id="31"/>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4" w:name="references"/>
      <w:bookmarkEnd w:id="3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54f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8609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